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iplomat position at [Organization/Embassy Name] in Sri Lanka Colombo. As a dedicated professional with a deep passion for international relations and cross-cultural diplomacy, I am eager to contribute my skills and experiences to foster meaningful connections between nations. This opportunity aligns perfectly with my career goals, and I am confident that my background in diplomatic engagement, cultural sensitivity, and strategic communication will enable me to make a significant impact in Sri Lanka Colombo.</w:t>
      </w:r>
    </w:p>
    <w:bookmarkStart w:id="20" w:name="the-importance-of-the-diplomat-role"/>
    <w:p>
      <w:pPr>
        <w:pStyle w:val="Heading2"/>
      </w:pPr>
      <w:r>
        <w:t xml:space="preserve">The Importance of the Diplomat Role</w:t>
      </w:r>
    </w:p>
    <w:p>
      <w:pPr>
        <w:pStyle w:val="FirstParagraph"/>
      </w:pPr>
      <w:r>
        <w:t xml:space="preserve">The role of a Diplomat is not merely about representing one’s country but also about building bridges of understanding, trust, and collaboration across diverse communities. In Sri Lanka Colombo, a city that serves as a vibrant hub for cultural exchange and economic activity, the responsibilities of a Diplomat are both challenging and rewarding. As a Diplomat in this dynamic environment, I would be entrusted with representing my nation’s interests while fostering partnerships that promote peace, prosperity, and mutual respect. This is where my expertise in international affairs, coupled with a profound appreciation for Sri Lankan culture and history, positions me as an ideal candidate.</w:t>
      </w:r>
    </w:p>
    <w:bookmarkEnd w:id="20"/>
    <w:bookmarkStart w:id="21" w:name="understanding-sri-lanka-colombo"/>
    <w:p>
      <w:pPr>
        <w:pStyle w:val="Heading2"/>
      </w:pPr>
      <w:r>
        <w:t xml:space="preserve">Understanding Sri Lanka Colombo</w:t>
      </w:r>
    </w:p>
    <w:p>
      <w:pPr>
        <w:pStyle w:val="FirstParagraph"/>
      </w:pPr>
      <w:r>
        <w:t xml:space="preserve">Sri Lanka Colombo is a unique city that blends traditional values with modern aspirations. As the commercial and cultural capital of the island nation, it is a place where historical significance meets contemporary global trends. The diplomatic landscape here requires an individual who can navigate complex political, economic, and social dynamics while maintaining a respectful and collaborative approach. My previous experiences working in multicultural environments have equipped me with the adaptability needed to thrive in such settings. I have always been drawn to the idea of contributing to global dialogue through diplomacy, and Sri Lanka Colombo offers an unparalleled opportunity to do so.</w:t>
      </w:r>
    </w:p>
    <w:bookmarkEnd w:id="21"/>
    <w:bookmarkStart w:id="22" w:name="relevant-experience-and-skills"/>
    <w:p>
      <w:pPr>
        <w:pStyle w:val="Heading2"/>
      </w:pPr>
      <w:r>
        <w:t xml:space="preserve">Relevant Experience and Skills</w:t>
      </w:r>
    </w:p>
    <w:p>
      <w:pPr>
        <w:pStyle w:val="FirstParagraph"/>
      </w:pPr>
      <w:r>
        <w:t xml:space="preserve">Throughout my career, I have focused on developing skills that are essential for a Diplomat. My academic background in International Relations, complemented by hands-on experience in diplomatic missions and international organizations, has provided me with a solid foundation. I have successfully managed cross-border negotiations, facilitated cultural exchange programs, and developed strategies to address global challenges such as climate change and economic inequality. These experiences have honed my ability to communicate effectively across languages and cultures—a critical skill for any Diplomat in Sri Lanka Colombo.</w:t>
      </w:r>
    </w:p>
    <w:p>
      <w:pPr>
        <w:pStyle w:val="BodyText"/>
      </w:pPr>
      <w:r>
        <w:t xml:space="preserve">One of the key strengths I bring to this role is my fluency in multiple languages, including English, French, and Spanish. This enables me to engage with a wide range of stakeholders and ensures that communication is clear and impactful. Additionally, my understanding of Sri Lankan traditions, customs, and historical context allows me to approach diplomatic interactions with cultural competence. For instance, during a recent project focused on economic cooperation between Southeast Asia and Europe, I collaborated with local leaders in Colombo to identify shared goals that aligned with both regional and global priorities.</w:t>
      </w:r>
    </w:p>
    <w:bookmarkEnd w:id="22"/>
    <w:bookmarkStart w:id="23" w:name="why-sri-lanka-colombo"/>
    <w:p>
      <w:pPr>
        <w:pStyle w:val="Heading2"/>
      </w:pPr>
      <w:r>
        <w:t xml:space="preserve">Why Sri Lanka Colombo?</w:t>
      </w:r>
    </w:p>
    <w:p>
      <w:pPr>
        <w:pStyle w:val="FirstParagraph"/>
      </w:pPr>
      <w:r>
        <w:t xml:space="preserve">The opportunity to serve as a Diplomat in Sri Lanka Colombo is particularly meaningful to me. This city is not only a center of commerce but also a symbol of resilience and growth. Its strategic location in the Indian Ocean makes it a crucial player in regional diplomacy, and I am eager to contribute to initiatives that strengthen international ties. My work has always been driven by the belief that diplomacy is about creating sustainable partnerships, and Sri Lanka Colombo offers a fertile ground for such endeavors.</w:t>
      </w:r>
    </w:p>
    <w:p>
      <w:pPr>
        <w:pStyle w:val="BodyText"/>
      </w:pPr>
      <w:r>
        <w:t xml:space="preserve">Moreover, Sri Lanka’s rich cultural heritage and diverse communities present an exciting opportunity to engage in meaningful dialogue. I have long admired the country’s ability to balance tradition with innovation, and I am eager to support efforts that promote cultural exchange and mutual understanding. Whether it is through educational programs, trade initiatives, or humanitarian collaborations, I am committed to fostering relationships that benefit both my nation and Sri Lanka Colombo.</w:t>
      </w:r>
    </w:p>
    <w:bookmarkEnd w:id="23"/>
    <w:bookmarkStart w:id="24" w:name="my-vision-for-the-role"/>
    <w:p>
      <w:pPr>
        <w:pStyle w:val="Heading2"/>
      </w:pPr>
      <w:r>
        <w:t xml:space="preserve">My Vision for the Role</w:t>
      </w:r>
    </w:p>
    <w:p>
      <w:pPr>
        <w:pStyle w:val="FirstParagraph"/>
      </w:pPr>
      <w:r>
        <w:t xml:space="preserve">If selected for this position, I would approach my responsibilities with a focus on collaboration, transparency, and innovation. I aim to build strong networks with local institutions, government bodies, and civil society organizations to address shared challenges and capitalize on opportunities. For example, I would prioritize initiatives that enhance economic ties between our countries while respecting Sri Lanka’s unique needs and aspirations. Additionally, I plan to leverage my experience in crisis management to support efforts in conflict resolution or humanitarian aid when necessary.</w:t>
      </w:r>
    </w:p>
    <w:p>
      <w:pPr>
        <w:pStyle w:val="BodyText"/>
      </w:pPr>
      <w:r>
        <w:t xml:space="preserve">Another aspect of my vision is to promote cultural diplomacy. By organizing events that celebrate the arts, traditions, and values of both our nations, I believe we can create a deeper sense of connection and solidarity. This would not only strengthen bilateral relations but also inspire future generations to engage in global citizenship.</w:t>
      </w:r>
    </w:p>
    <w:bookmarkEnd w:id="24"/>
    <w:bookmarkStart w:id="25" w:name="conclusion"/>
    <w:p>
      <w:pPr>
        <w:pStyle w:val="Heading2"/>
      </w:pPr>
      <w:r>
        <w:t xml:space="preserve">Conclusion</w:t>
      </w:r>
    </w:p>
    <w:p>
      <w:pPr>
        <w:pStyle w:val="FirstParagraph"/>
      </w:pPr>
      <w:r>
        <w:t xml:space="preserve">In conclusion, I am deeply committed to the principles of diplomacy and look forward to contributing my expertise, passion, and dedication to the role of Diplomat in Sri Lanka Colombo. I am confident that my skills and experiences align with the mission of [Organization/Embassy Name], and I am eager to bring a fresh perspective to your team. Thank you for considering my application. I would be honored to discuss how I can contribute to your organization’s goals and make a positive impact in this vibrant city.</w:t>
      </w:r>
    </w:p>
    <w:p>
      <w:pPr>
        <w:pStyle w:val="BodyText"/>
      </w:pPr>
      <w:r>
        <w:t xml:space="preserve">Sincerely,</w:t>
      </w:r>
      <w:r>
        <w:br/>
      </w:r>
      <w:r>
        <w:t xml:space="preserve">[Your Full Name]</w:t>
      </w:r>
      <w:r>
        <w:br/>
      </w:r>
      <w:r>
        <w:t xml:space="preserve">[Your Contact Information]</w:t>
      </w:r>
    </w:p>
    <w:p>
      <w:pPr>
        <w:pStyle w:val="BodyText"/>
      </w:pPr>
      <w:r>
        <w:rPr>
          <w:bCs/>
          <w:b/>
        </w:rPr>
        <w:t xml:space="preserve">Enclosures:</w:t>
      </w:r>
      <w:r>
        <w:t xml:space="preserve"> </w:t>
      </w:r>
      <w:r>
        <w:t xml:space="preserve">Resume, Referen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Sri Lanka Colombo</dc:title>
  <dc:creator/>
  <cp:keywords/>
  <dcterms:created xsi:type="dcterms:W3CDTF">2026-07-23T19:24:39Z</dcterms:created>
  <dcterms:modified xsi:type="dcterms:W3CDTF">2026-07-23T19:24:39Z</dcterms:modified>
</cp:coreProperties>
</file>

<file path=docProps/custom.xml><?xml version="1.0" encoding="utf-8"?>
<Properties xmlns="http://schemas.openxmlformats.org/officeDocument/2006/custom-properties" xmlns:vt="http://schemas.openxmlformats.org/officeDocument/2006/docPropsVTypes"/>
</file>